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8AEE9" w14:textId="1D43AD61" w:rsidR="00E64316" w:rsidRDefault="00E326B9">
      <w:r>
        <w:t xml:space="preserve">Faculty Senate Agenda </w:t>
      </w:r>
      <w:r w:rsidR="00E431C0">
        <w:t>April 8</w:t>
      </w:r>
      <w:r w:rsidR="001625C0">
        <w:t>,</w:t>
      </w:r>
      <w:r>
        <w:t xml:space="preserve"> 4:00-5:30</w:t>
      </w:r>
    </w:p>
    <w:p w14:paraId="5DBCC896" w14:textId="22A3795D" w:rsidR="00E326B9" w:rsidRDefault="00E326B9">
      <w:r>
        <w:t xml:space="preserve">Dr. </w:t>
      </w:r>
      <w:proofErr w:type="spellStart"/>
      <w:r>
        <w:t>Blanson</w:t>
      </w:r>
      <w:proofErr w:type="spellEnd"/>
      <w:r>
        <w:t xml:space="preserve"> 4:01- 4:05</w:t>
      </w:r>
    </w:p>
    <w:p w14:paraId="7473B422" w14:textId="1EA7E9DE" w:rsidR="00110412" w:rsidRDefault="00110412">
      <w:r>
        <w:t>-RTB is going through an update</w:t>
      </w:r>
    </w:p>
    <w:p w14:paraId="5D0B3EFC" w14:textId="38ADFB61" w:rsidR="00110412" w:rsidRDefault="00110412">
      <w:r>
        <w:t>-Can fill water bottle</w:t>
      </w:r>
    </w:p>
    <w:p w14:paraId="05918438" w14:textId="1E0A3BA8" w:rsidR="00110412" w:rsidRDefault="00110412">
      <w:r>
        <w:t>-No café or cafeteria opening</w:t>
      </w:r>
    </w:p>
    <w:p w14:paraId="099F6743" w14:textId="462C5B0E" w:rsidR="00110412" w:rsidRDefault="00110412">
      <w:r>
        <w:t>-vending machines available</w:t>
      </w:r>
    </w:p>
    <w:p w14:paraId="2EADFBDB" w14:textId="78AA6957" w:rsidR="00110412" w:rsidRDefault="00110412">
      <w:r>
        <w:t>-</w:t>
      </w:r>
      <w:r w:rsidR="00657197">
        <w:t>Drive-thru graduation</w:t>
      </w:r>
    </w:p>
    <w:p w14:paraId="3C98272A" w14:textId="057EE914" w:rsidR="00657197" w:rsidRDefault="00325BFD">
      <w:r>
        <w:t>-no change in the summer schedule in terms of bringing people back to work</w:t>
      </w:r>
    </w:p>
    <w:p w14:paraId="70C04AC7" w14:textId="697AE02F" w:rsidR="00325BFD" w:rsidRDefault="00852AFD">
      <w:r>
        <w:t>-Modified return to campus possibly Fall 2021</w:t>
      </w:r>
    </w:p>
    <w:p w14:paraId="29F7564C" w14:textId="3D6E8F7F" w:rsidR="00852AFD" w:rsidRDefault="00852AFD">
      <w:r>
        <w:t>-offer more face-to-face classes</w:t>
      </w:r>
    </w:p>
    <w:p w14:paraId="5583C251" w14:textId="7A4A177D" w:rsidR="00852AFD" w:rsidRDefault="00F71574">
      <w:r>
        <w:t>-working on the remaining funds</w:t>
      </w:r>
    </w:p>
    <w:p w14:paraId="07741B30" w14:textId="3128A8BE" w:rsidR="00F71574" w:rsidRDefault="00B159A6">
      <w:r>
        <w:t>-Review the SRP information</w:t>
      </w:r>
    </w:p>
    <w:p w14:paraId="7FDE47FA" w14:textId="43D6533B" w:rsidR="007D7D7E" w:rsidRDefault="007D7D7E">
      <w:r>
        <w:t>-budget process</w:t>
      </w:r>
      <w:r w:rsidR="00E412A8">
        <w:t xml:space="preserve"> for next year</w:t>
      </w:r>
    </w:p>
    <w:p w14:paraId="316EF842" w14:textId="77777777" w:rsidR="00110412" w:rsidRDefault="00110412"/>
    <w:p w14:paraId="6405496B" w14:textId="1043E04B" w:rsidR="00E326B9" w:rsidRDefault="00E326B9">
      <w:r>
        <w:t xml:space="preserve">Dr. </w:t>
      </w:r>
      <w:proofErr w:type="spellStart"/>
      <w:r>
        <w:t>Yannuzzi</w:t>
      </w:r>
      <w:proofErr w:type="spellEnd"/>
      <w:r>
        <w:t xml:space="preserve"> 4:06- 4:11 </w:t>
      </w:r>
      <w:proofErr w:type="spellStart"/>
      <w:r>
        <w:t>ish</w:t>
      </w:r>
      <w:proofErr w:type="spellEnd"/>
    </w:p>
    <w:p w14:paraId="17005944" w14:textId="2DB174FF" w:rsidR="00E412A8" w:rsidRDefault="00E412A8">
      <w:r>
        <w:t>-</w:t>
      </w:r>
      <w:r w:rsidR="00CB405A">
        <w:t>might reach RTB 1.9 during Fall 2021</w:t>
      </w:r>
    </w:p>
    <w:p w14:paraId="0BE216CF" w14:textId="13EDBC77" w:rsidR="00CB405A" w:rsidRDefault="00CB405A">
      <w:r>
        <w:t>-</w:t>
      </w:r>
      <w:r w:rsidR="00931152">
        <w:t>consider what we can learn from this experience this past academic year to determine what to disregard or push forward with</w:t>
      </w:r>
    </w:p>
    <w:p w14:paraId="34B60E54" w14:textId="77777777" w:rsidR="00E412A8" w:rsidRDefault="00E412A8"/>
    <w:p w14:paraId="1C3F8190" w14:textId="30B5A892" w:rsidR="003E52BB" w:rsidRDefault="003E52BB">
      <w:r>
        <w:t xml:space="preserve">OTS Randall Paulk 4:15-4:20ish </w:t>
      </w:r>
    </w:p>
    <w:p w14:paraId="4410A9ED" w14:textId="254FFBBB" w:rsidR="00C903AD" w:rsidRDefault="00C903AD">
      <w:r>
        <w:t>-</w:t>
      </w:r>
      <w:r w:rsidR="001B0F72">
        <w:t>U-Drive concerns</w:t>
      </w:r>
    </w:p>
    <w:p w14:paraId="08790E07" w14:textId="19E2EB4B" w:rsidR="001B0F72" w:rsidRDefault="001B0F72">
      <w:r>
        <w:t>-</w:t>
      </w:r>
      <w:r w:rsidR="009218E2">
        <w:t>the main reason for the move is because you can access the files from any device</w:t>
      </w:r>
    </w:p>
    <w:p w14:paraId="23EF7E7A" w14:textId="13DAAA25" w:rsidR="00C903AD" w:rsidRDefault="009218E2">
      <w:r>
        <w:t>-</w:t>
      </w:r>
      <w:r w:rsidR="00CA1472">
        <w:t>notify OTS if you need to save your files to the new drive</w:t>
      </w:r>
    </w:p>
    <w:p w14:paraId="33407A0F" w14:textId="77777777" w:rsidR="009218E2" w:rsidRDefault="009218E2"/>
    <w:p w14:paraId="56DC7404" w14:textId="35D3C984" w:rsidR="008A3845" w:rsidRDefault="008A3845">
      <w:r>
        <w:t>Student success and advising Reyna Tippets- 4:20</w:t>
      </w:r>
    </w:p>
    <w:p w14:paraId="18E6A1D9" w14:textId="7E36C022" w:rsidR="00C903AD" w:rsidRDefault="00C903AD">
      <w:r>
        <w:t>-</w:t>
      </w:r>
      <w:r w:rsidR="00CA1472">
        <w:t xml:space="preserve">resources are available </w:t>
      </w:r>
      <w:r w:rsidR="006405E2">
        <w:t xml:space="preserve">from </w:t>
      </w:r>
      <w:r w:rsidR="00CA1472">
        <w:t>Reyna regarding registration</w:t>
      </w:r>
      <w:r w:rsidR="00482C20">
        <w:t xml:space="preserve">, graduation, and </w:t>
      </w:r>
      <w:r w:rsidR="00CA1472">
        <w:t>advising</w:t>
      </w:r>
      <w:r w:rsidR="006405E2">
        <w:t>, including Communities in School and other relevant offices</w:t>
      </w:r>
      <w:r w:rsidR="00310795">
        <w:t>:</w:t>
      </w:r>
    </w:p>
    <w:p w14:paraId="1575DC61" w14:textId="4D253B76" w:rsidR="00310795" w:rsidRDefault="00310795">
      <w:r>
        <w:tab/>
        <w:t>-</w:t>
      </w:r>
      <w:r w:rsidRPr="00310795">
        <w:t>https://documentcloud.adobe.com/link/track?uri=urn:aaid:scds:US:152ff4d8-e114-4f49-bae8-32aad2837e4d</w:t>
      </w:r>
    </w:p>
    <w:p w14:paraId="2866F6BC" w14:textId="4DAF78EF" w:rsidR="00310795" w:rsidRDefault="00310795">
      <w:r>
        <w:lastRenderedPageBreak/>
        <w:tab/>
        <w:t>-</w:t>
      </w:r>
      <w:r w:rsidRPr="00310795">
        <w:t>https://documentcloud.adobe.com/link/track?uri=urn:aaid:scds:US:2fb674e3-dbd8-47b2-8b46-f76129a40ecf</w:t>
      </w:r>
    </w:p>
    <w:p w14:paraId="0D252C41" w14:textId="5FBF4103" w:rsidR="00310795" w:rsidRDefault="00310795">
      <w:r>
        <w:tab/>
        <w:t>-</w:t>
      </w:r>
      <w:r w:rsidRPr="00310795">
        <w:t>https://mylonestar-my.sharepoint.com/:w:/g/personal/kimberlee_h_ball_lonestar_edu/ES2mZTu_xVdFnsW_HKnQRA0BHGB3FL_-KDeT3VEAMHVAtg?e=BnGswJ</w:t>
      </w:r>
    </w:p>
    <w:p w14:paraId="3E406A9E" w14:textId="3723C472" w:rsidR="00CA1472" w:rsidRDefault="003E09F4">
      <w:r>
        <w:t>-</w:t>
      </w:r>
      <w:r w:rsidR="00C25524">
        <w:t>encourage students to register for classes</w:t>
      </w:r>
      <w:r w:rsidR="0009484E">
        <w:t xml:space="preserve"> around the end of the semester and during open registration season</w:t>
      </w:r>
    </w:p>
    <w:p w14:paraId="7180370B" w14:textId="7079ECEE" w:rsidR="0009484E" w:rsidRDefault="008C47B9">
      <w:r>
        <w:t>-advising works with faculty to help their courses make</w:t>
      </w:r>
    </w:p>
    <w:p w14:paraId="28A1682F" w14:textId="77777777" w:rsidR="00C903AD" w:rsidRDefault="00C903AD"/>
    <w:p w14:paraId="11EA9613" w14:textId="5326A113" w:rsidR="008A3845" w:rsidRDefault="008A3845">
      <w:r>
        <w:t>Student Life Kelsey Jackson 4:30</w:t>
      </w:r>
    </w:p>
    <w:p w14:paraId="0BFE331E" w14:textId="316F40FE" w:rsidR="00C903AD" w:rsidRDefault="00C903AD">
      <w:r>
        <w:t>-</w:t>
      </w:r>
      <w:r w:rsidR="00C507C6">
        <w:t>Student Leadership Awards</w:t>
      </w:r>
    </w:p>
    <w:p w14:paraId="141D21E0" w14:textId="78E17953" w:rsidR="00C507C6" w:rsidRDefault="00C507C6">
      <w:r>
        <w:t>-let Kelsey know if a student is deserving of a student leadership award to recognize them</w:t>
      </w:r>
    </w:p>
    <w:p w14:paraId="7CF85CF6" w14:textId="52509551" w:rsidR="00C507C6" w:rsidRDefault="00C507C6">
      <w:r>
        <w:t>-</w:t>
      </w:r>
      <w:r w:rsidR="00FB55CF">
        <w:t>averaging about 5 students per semester for the student leadership activities</w:t>
      </w:r>
    </w:p>
    <w:p w14:paraId="787D1891" w14:textId="33B204A8" w:rsidR="00FB55CF" w:rsidRDefault="00FB55CF">
      <w:r>
        <w:t>-several Registered Student Organizations are still actively involved</w:t>
      </w:r>
    </w:p>
    <w:p w14:paraId="4F6968BD" w14:textId="4DC1A9A0" w:rsidR="00FB55CF" w:rsidRDefault="00FB55CF">
      <w:r>
        <w:t>-</w:t>
      </w:r>
      <w:r w:rsidR="00350A25">
        <w:t xml:space="preserve">Link to the Student Life Virtual Events: </w:t>
      </w:r>
      <w:hyperlink r:id="rId4" w:history="1">
        <w:r w:rsidR="00350A25" w:rsidRPr="002027E1">
          <w:rPr>
            <w:rStyle w:val="Hyperlink"/>
          </w:rPr>
          <w:t>https://www.lonestar.edu/2432</w:t>
        </w:r>
      </w:hyperlink>
      <w:r w:rsidR="00350A25">
        <w:t xml:space="preserve"> </w:t>
      </w:r>
    </w:p>
    <w:p w14:paraId="7D74B36F" w14:textId="77777777" w:rsidR="00C903AD" w:rsidRDefault="00C903AD"/>
    <w:p w14:paraId="73B5B2B9" w14:textId="0114966D" w:rsidR="008F316B" w:rsidRDefault="008F316B">
      <w:r>
        <w:t>Christine Ramsey- Library Services 4:35</w:t>
      </w:r>
    </w:p>
    <w:p w14:paraId="0DDB72B2" w14:textId="53CBB17C" w:rsidR="00C903AD" w:rsidRDefault="00C903AD">
      <w:r>
        <w:t>-</w:t>
      </w:r>
      <w:r w:rsidR="00750D67">
        <w:t>worried about students needing to take a test during certain timeframes</w:t>
      </w:r>
    </w:p>
    <w:p w14:paraId="4864BAD6" w14:textId="7FEB4211" w:rsidR="00750D67" w:rsidRDefault="00750D67">
      <w:r>
        <w:t>-limited staff in the library</w:t>
      </w:r>
    </w:p>
    <w:p w14:paraId="7F5287C3" w14:textId="42DBA14C" w:rsidR="00750D67" w:rsidRDefault="00750D67">
      <w:r>
        <w:t>-</w:t>
      </w:r>
      <w:r w:rsidR="00F11060">
        <w:t>provided videos for students to watch such as Maker Space</w:t>
      </w:r>
      <w:r w:rsidR="004C52D1">
        <w:t xml:space="preserve"> and Adobe Spark</w:t>
      </w:r>
    </w:p>
    <w:p w14:paraId="7EC7BAD2" w14:textId="3EF348C1" w:rsidR="005B0097" w:rsidRDefault="005B0097">
      <w:r>
        <w:t>-Christine will do a professional development session on the One Drive</w:t>
      </w:r>
    </w:p>
    <w:p w14:paraId="41D17CA9" w14:textId="77777777" w:rsidR="005B3241" w:rsidRDefault="005B3241" w:rsidP="00F11060">
      <w:pPr>
        <w:rPr>
          <w:rFonts w:ascii="Times New Roman" w:hAnsi="Times New Roman" w:cs="Times New Roman"/>
          <w:b/>
          <w:sz w:val="24"/>
          <w:szCs w:val="24"/>
          <w:u w:val="single"/>
        </w:rPr>
      </w:pPr>
    </w:p>
    <w:p w14:paraId="7BF92C5B" w14:textId="77777777" w:rsidR="005B3241" w:rsidRDefault="005B3241" w:rsidP="005B3241">
      <w:pPr>
        <w:jc w:val="center"/>
        <w:rPr>
          <w:rFonts w:ascii="Times New Roman" w:hAnsi="Times New Roman" w:cs="Times New Roman"/>
          <w:b/>
          <w:sz w:val="24"/>
          <w:szCs w:val="24"/>
          <w:u w:val="single"/>
        </w:rPr>
      </w:pPr>
    </w:p>
    <w:p w14:paraId="5648E553" w14:textId="78664ACD" w:rsidR="005B3241" w:rsidRPr="00C15A4D" w:rsidRDefault="005B3241" w:rsidP="00C15A4D">
      <w:pPr>
        <w:jc w:val="center"/>
        <w:rPr>
          <w:rFonts w:ascii="Times New Roman" w:hAnsi="Times New Roman" w:cs="Times New Roman"/>
          <w:b/>
          <w:sz w:val="24"/>
          <w:szCs w:val="24"/>
          <w:u w:val="single"/>
        </w:rPr>
      </w:pPr>
      <w:r w:rsidRPr="00A56DAA">
        <w:rPr>
          <w:rFonts w:ascii="Times New Roman" w:hAnsi="Times New Roman" w:cs="Times New Roman"/>
          <w:b/>
          <w:sz w:val="24"/>
          <w:szCs w:val="24"/>
          <w:u w:val="single"/>
        </w:rPr>
        <w:t>Committee Chairs Updates</w:t>
      </w:r>
    </w:p>
    <w:p w14:paraId="6A711D8A" w14:textId="07509463" w:rsidR="00E326B9" w:rsidRDefault="00E326B9" w:rsidP="00E326B9">
      <w:pPr>
        <w:pStyle w:val="NormalWeb"/>
        <w:spacing w:before="240" w:beforeAutospacing="0" w:after="0" w:afterAutospacing="0"/>
        <w:rPr>
          <w:rFonts w:ascii="Arial" w:hAnsi="Arial" w:cs="Arial"/>
          <w:color w:val="000000"/>
          <w:sz w:val="22"/>
          <w:szCs w:val="22"/>
          <w:shd w:val="clear" w:color="auto" w:fill="FFFFFF"/>
        </w:rPr>
      </w:pPr>
      <w:r w:rsidRPr="00E326B9">
        <w:rPr>
          <w:rFonts w:ascii="Arial" w:hAnsi="Arial" w:cs="Arial"/>
          <w:color w:val="000000"/>
          <w:sz w:val="22"/>
          <w:szCs w:val="22"/>
          <w:shd w:val="clear" w:color="auto" w:fill="FFFFFF"/>
        </w:rPr>
        <w:t xml:space="preserve">Student Emergency Committee Chairperson—Erin </w:t>
      </w:r>
      <w:proofErr w:type="spellStart"/>
      <w:r w:rsidRPr="00E326B9">
        <w:rPr>
          <w:rFonts w:ascii="Arial" w:hAnsi="Arial" w:cs="Arial"/>
          <w:color w:val="000000"/>
          <w:sz w:val="22"/>
          <w:szCs w:val="22"/>
          <w:shd w:val="clear" w:color="auto" w:fill="FFFFFF"/>
        </w:rPr>
        <w:t>Ranft</w:t>
      </w:r>
      <w:proofErr w:type="spellEnd"/>
    </w:p>
    <w:p w14:paraId="04AC5320" w14:textId="1374C65E" w:rsidR="001E02FD" w:rsidRDefault="00C15A4D" w:rsidP="00E326B9">
      <w:pPr>
        <w:pStyle w:val="NormalWeb"/>
        <w:spacing w:before="240" w:beforeAutospacing="0" w:after="0" w:afterAutospacing="0"/>
        <w:rPr>
          <w:rFonts w:ascii="Arial" w:hAnsi="Arial" w:cs="Arial"/>
          <w:color w:val="000000"/>
          <w:sz w:val="22"/>
          <w:szCs w:val="22"/>
          <w:shd w:val="clear" w:color="auto" w:fill="FFFFFF"/>
        </w:rPr>
      </w:pPr>
      <w:r>
        <w:rPr>
          <w:rFonts w:ascii="Arial" w:hAnsi="Arial" w:cs="Arial"/>
          <w:color w:val="000000"/>
          <w:sz w:val="22"/>
          <w:szCs w:val="22"/>
          <w:shd w:val="clear" w:color="auto" w:fill="FFFFFF"/>
        </w:rPr>
        <w:t>-</w:t>
      </w:r>
      <w:r w:rsidR="001E02FD">
        <w:rPr>
          <w:rFonts w:ascii="Arial" w:hAnsi="Arial" w:cs="Arial"/>
          <w:color w:val="000000"/>
          <w:sz w:val="22"/>
          <w:szCs w:val="22"/>
          <w:shd w:val="clear" w:color="auto" w:fill="FFFFFF"/>
        </w:rPr>
        <w:t>some available funds left</w:t>
      </w:r>
    </w:p>
    <w:p w14:paraId="4203D625" w14:textId="77777777" w:rsidR="00C15A4D" w:rsidRPr="00E326B9" w:rsidRDefault="00C15A4D" w:rsidP="00E326B9">
      <w:pPr>
        <w:pStyle w:val="NormalWeb"/>
        <w:spacing w:before="240" w:beforeAutospacing="0" w:after="0" w:afterAutospacing="0"/>
      </w:pPr>
    </w:p>
    <w:p w14:paraId="10872F65" w14:textId="283B1665" w:rsidR="00E326B9" w:rsidRDefault="00E326B9" w:rsidP="00E326B9">
      <w:pPr>
        <w:pStyle w:val="NormalWeb"/>
        <w:spacing w:before="240" w:beforeAutospacing="0" w:after="0" w:afterAutospacing="0"/>
        <w:rPr>
          <w:rFonts w:ascii="Arial" w:hAnsi="Arial" w:cs="Arial"/>
          <w:color w:val="000000"/>
          <w:sz w:val="22"/>
          <w:szCs w:val="22"/>
          <w:shd w:val="clear" w:color="auto" w:fill="FFFFFF"/>
        </w:rPr>
      </w:pPr>
      <w:r w:rsidRPr="00E326B9">
        <w:rPr>
          <w:rFonts w:ascii="Arial" w:hAnsi="Arial" w:cs="Arial"/>
          <w:color w:val="000000"/>
          <w:sz w:val="22"/>
          <w:szCs w:val="22"/>
          <w:shd w:val="clear" w:color="auto" w:fill="FFFFFF"/>
        </w:rPr>
        <w:t>Faculty Emergency Committee Chairperson—Shirley Ennis</w:t>
      </w:r>
    </w:p>
    <w:p w14:paraId="7DD6E912" w14:textId="040F173C" w:rsidR="00C15A4D" w:rsidRDefault="00C15A4D" w:rsidP="00E326B9">
      <w:pPr>
        <w:pStyle w:val="NormalWeb"/>
        <w:spacing w:before="240" w:beforeAutospacing="0" w:after="0" w:afterAutospacing="0"/>
        <w:rPr>
          <w:rFonts w:ascii="Arial" w:hAnsi="Arial" w:cs="Arial"/>
          <w:color w:val="000000"/>
          <w:sz w:val="22"/>
          <w:szCs w:val="22"/>
          <w:shd w:val="clear" w:color="auto" w:fill="FFFFFF"/>
        </w:rPr>
      </w:pPr>
      <w:r>
        <w:rPr>
          <w:rFonts w:ascii="Arial" w:hAnsi="Arial" w:cs="Arial"/>
          <w:color w:val="000000"/>
          <w:sz w:val="22"/>
          <w:szCs w:val="22"/>
          <w:shd w:val="clear" w:color="auto" w:fill="FFFFFF"/>
        </w:rPr>
        <w:t>-</w:t>
      </w:r>
      <w:r w:rsidR="00F8584F">
        <w:rPr>
          <w:rFonts w:ascii="Arial" w:hAnsi="Arial" w:cs="Arial"/>
          <w:color w:val="000000"/>
          <w:sz w:val="22"/>
          <w:szCs w:val="22"/>
          <w:shd w:val="clear" w:color="auto" w:fill="FFFFFF"/>
        </w:rPr>
        <w:t>system-wide account now</w:t>
      </w:r>
    </w:p>
    <w:p w14:paraId="51FB089A" w14:textId="03E618FE" w:rsidR="00F8584F" w:rsidRDefault="00C10730" w:rsidP="00E326B9">
      <w:pPr>
        <w:pStyle w:val="NormalWeb"/>
        <w:spacing w:before="240" w:beforeAutospacing="0" w:after="0" w:afterAutospacing="0"/>
        <w:rPr>
          <w:rFonts w:ascii="Arial" w:hAnsi="Arial" w:cs="Arial"/>
          <w:color w:val="000000"/>
          <w:sz w:val="22"/>
          <w:szCs w:val="22"/>
          <w:shd w:val="clear" w:color="auto" w:fill="FFFFFF"/>
        </w:rPr>
      </w:pPr>
      <w:r>
        <w:rPr>
          <w:rFonts w:ascii="Arial" w:hAnsi="Arial" w:cs="Arial"/>
          <w:color w:val="000000"/>
          <w:sz w:val="22"/>
          <w:szCs w:val="22"/>
          <w:shd w:val="clear" w:color="auto" w:fill="FFFFFF"/>
        </w:rPr>
        <w:lastRenderedPageBreak/>
        <w:t>-balance of $15,000</w:t>
      </w:r>
    </w:p>
    <w:p w14:paraId="1CC040E3" w14:textId="77777777" w:rsidR="00C15A4D" w:rsidRPr="00E326B9" w:rsidRDefault="00C15A4D" w:rsidP="00E326B9">
      <w:pPr>
        <w:pStyle w:val="NormalWeb"/>
        <w:spacing w:before="240" w:beforeAutospacing="0" w:after="0" w:afterAutospacing="0"/>
      </w:pPr>
    </w:p>
    <w:p w14:paraId="2D31FDA0" w14:textId="1685F4A6" w:rsidR="00E326B9" w:rsidRDefault="00E326B9" w:rsidP="00E326B9">
      <w:pPr>
        <w:pStyle w:val="NormalWeb"/>
        <w:spacing w:before="240" w:beforeAutospacing="0" w:after="0" w:afterAutospacing="0"/>
        <w:rPr>
          <w:rFonts w:ascii="Arial" w:hAnsi="Arial" w:cs="Arial"/>
          <w:color w:val="000000"/>
          <w:sz w:val="22"/>
          <w:szCs w:val="22"/>
          <w:shd w:val="clear" w:color="auto" w:fill="FFFFFF"/>
        </w:rPr>
      </w:pPr>
      <w:r w:rsidRPr="00E326B9">
        <w:rPr>
          <w:rFonts w:ascii="Arial" w:hAnsi="Arial" w:cs="Arial"/>
          <w:color w:val="000000"/>
          <w:sz w:val="22"/>
          <w:szCs w:val="22"/>
          <w:shd w:val="clear" w:color="auto" w:fill="FFFFFF"/>
        </w:rPr>
        <w:t>Professional Development Committee Chairperson—Julie Duncan</w:t>
      </w:r>
    </w:p>
    <w:p w14:paraId="2C072FEA" w14:textId="21A66139" w:rsidR="00C15A4D" w:rsidRDefault="00C15A4D" w:rsidP="00E326B9">
      <w:pPr>
        <w:pStyle w:val="NormalWeb"/>
        <w:spacing w:before="240" w:beforeAutospacing="0" w:after="0" w:afterAutospacing="0"/>
        <w:rPr>
          <w:rFonts w:ascii="Arial" w:hAnsi="Arial" w:cs="Arial"/>
          <w:color w:val="000000"/>
          <w:sz w:val="22"/>
          <w:szCs w:val="22"/>
          <w:shd w:val="clear" w:color="auto" w:fill="FFFFFF"/>
        </w:rPr>
      </w:pPr>
      <w:r>
        <w:rPr>
          <w:rFonts w:ascii="Arial" w:hAnsi="Arial" w:cs="Arial"/>
          <w:color w:val="000000"/>
          <w:sz w:val="22"/>
          <w:szCs w:val="22"/>
          <w:shd w:val="clear" w:color="auto" w:fill="FFFFFF"/>
        </w:rPr>
        <w:t>-</w:t>
      </w:r>
      <w:r w:rsidR="00AC4D87">
        <w:rPr>
          <w:rFonts w:ascii="Arial" w:hAnsi="Arial" w:cs="Arial"/>
          <w:color w:val="000000"/>
          <w:sz w:val="22"/>
          <w:szCs w:val="22"/>
          <w:shd w:val="clear" w:color="auto" w:fill="FFFFFF"/>
        </w:rPr>
        <w:t>June and July Faculty Summer Institutes</w:t>
      </w:r>
    </w:p>
    <w:p w14:paraId="06EC9377" w14:textId="02DED3CF" w:rsidR="00AC4D87" w:rsidRDefault="00AC4D87" w:rsidP="00E326B9">
      <w:pPr>
        <w:pStyle w:val="NormalWeb"/>
        <w:spacing w:before="240" w:beforeAutospacing="0" w:after="0" w:afterAutospacing="0"/>
        <w:rPr>
          <w:rFonts w:ascii="Arial" w:hAnsi="Arial" w:cs="Arial"/>
          <w:color w:val="000000"/>
          <w:sz w:val="22"/>
          <w:szCs w:val="22"/>
          <w:shd w:val="clear" w:color="auto" w:fill="FFFFFF"/>
        </w:rPr>
      </w:pPr>
      <w:r>
        <w:rPr>
          <w:rFonts w:ascii="Arial" w:hAnsi="Arial" w:cs="Arial"/>
          <w:color w:val="000000"/>
          <w:sz w:val="22"/>
          <w:szCs w:val="22"/>
          <w:shd w:val="clear" w:color="auto" w:fill="FFFFFF"/>
        </w:rPr>
        <w:t>-Faculty Institute on 8/24</w:t>
      </w:r>
    </w:p>
    <w:p w14:paraId="39704C1F" w14:textId="518F2BCD" w:rsidR="00AC4D87" w:rsidRDefault="00593C25" w:rsidP="00E326B9">
      <w:pPr>
        <w:pStyle w:val="NormalWeb"/>
        <w:spacing w:before="240" w:beforeAutospacing="0" w:after="0" w:afterAutospacing="0"/>
        <w:rPr>
          <w:rFonts w:ascii="Arial" w:hAnsi="Arial" w:cs="Arial"/>
          <w:color w:val="000000"/>
          <w:sz w:val="22"/>
          <w:szCs w:val="22"/>
          <w:shd w:val="clear" w:color="auto" w:fill="FFFFFF"/>
        </w:rPr>
      </w:pPr>
      <w:r>
        <w:rPr>
          <w:rFonts w:ascii="Arial" w:hAnsi="Arial" w:cs="Arial"/>
          <w:color w:val="000000"/>
          <w:sz w:val="22"/>
          <w:szCs w:val="22"/>
          <w:shd w:val="clear" w:color="auto" w:fill="FFFFFF"/>
        </w:rPr>
        <w:t>-Adjunct Bootcamp on 8/28</w:t>
      </w:r>
    </w:p>
    <w:p w14:paraId="5570AD37" w14:textId="77777777" w:rsidR="00C15A4D" w:rsidRPr="00E326B9" w:rsidRDefault="00C15A4D" w:rsidP="00E326B9">
      <w:pPr>
        <w:pStyle w:val="NormalWeb"/>
        <w:spacing w:before="240" w:beforeAutospacing="0" w:after="0" w:afterAutospacing="0"/>
      </w:pPr>
    </w:p>
    <w:p w14:paraId="71DBA4FC" w14:textId="5EB1FB3C" w:rsidR="00E326B9" w:rsidRDefault="00E326B9" w:rsidP="00E326B9">
      <w:pPr>
        <w:pStyle w:val="NormalWeb"/>
        <w:spacing w:before="240" w:beforeAutospacing="0" w:after="0" w:afterAutospacing="0"/>
        <w:rPr>
          <w:rFonts w:ascii="Arial" w:hAnsi="Arial" w:cs="Arial"/>
          <w:color w:val="000000"/>
          <w:sz w:val="22"/>
          <w:szCs w:val="22"/>
          <w:shd w:val="clear" w:color="auto" w:fill="FFFFFF"/>
        </w:rPr>
      </w:pPr>
      <w:r w:rsidRPr="00E326B9">
        <w:rPr>
          <w:rFonts w:ascii="Arial" w:hAnsi="Arial" w:cs="Arial"/>
          <w:color w:val="000000"/>
          <w:sz w:val="22"/>
          <w:szCs w:val="22"/>
          <w:shd w:val="clear" w:color="auto" w:fill="FFFFFF"/>
        </w:rPr>
        <w:t xml:space="preserve">Awards Committee Chairperson—Janice </w:t>
      </w:r>
      <w:proofErr w:type="spellStart"/>
      <w:r w:rsidRPr="00E326B9">
        <w:rPr>
          <w:rFonts w:ascii="Arial" w:hAnsi="Arial" w:cs="Arial"/>
          <w:color w:val="000000"/>
          <w:sz w:val="22"/>
          <w:szCs w:val="22"/>
          <w:shd w:val="clear" w:color="auto" w:fill="FFFFFF"/>
        </w:rPr>
        <w:t>Hartgrove-Freile</w:t>
      </w:r>
      <w:proofErr w:type="spellEnd"/>
      <w:r w:rsidR="00507830">
        <w:rPr>
          <w:rFonts w:ascii="Arial" w:hAnsi="Arial" w:cs="Arial"/>
          <w:color w:val="000000"/>
          <w:sz w:val="22"/>
          <w:szCs w:val="22"/>
          <w:shd w:val="clear" w:color="auto" w:fill="FFFFFF"/>
        </w:rPr>
        <w:t>- vote</w:t>
      </w:r>
    </w:p>
    <w:p w14:paraId="03C4C1EC" w14:textId="33D8D17F" w:rsidR="00D23E07" w:rsidRDefault="00C15A4D" w:rsidP="00E326B9">
      <w:pPr>
        <w:pStyle w:val="NormalWeb"/>
        <w:spacing w:before="240" w:beforeAutospacing="0" w:after="0" w:afterAutospacing="0"/>
        <w:rPr>
          <w:rFonts w:ascii="Arial" w:hAnsi="Arial" w:cs="Arial"/>
          <w:color w:val="000000"/>
          <w:sz w:val="22"/>
          <w:szCs w:val="22"/>
          <w:shd w:val="clear" w:color="auto" w:fill="FFFFFF"/>
        </w:rPr>
      </w:pPr>
      <w:r>
        <w:rPr>
          <w:rFonts w:ascii="Arial" w:hAnsi="Arial" w:cs="Arial"/>
          <w:color w:val="000000"/>
          <w:sz w:val="22"/>
          <w:szCs w:val="22"/>
          <w:shd w:val="clear" w:color="auto" w:fill="FFFFFF"/>
        </w:rPr>
        <w:t>-</w:t>
      </w:r>
      <w:r w:rsidR="00D23E07">
        <w:rPr>
          <w:rFonts w:ascii="Arial" w:hAnsi="Arial" w:cs="Arial"/>
          <w:color w:val="000000"/>
          <w:sz w:val="22"/>
          <w:szCs w:val="22"/>
          <w:shd w:val="clear" w:color="auto" w:fill="FFFFFF"/>
        </w:rPr>
        <w:t>Conduct the awards process in the Fall instead of both semesters for full-time and adjuncts</w:t>
      </w:r>
    </w:p>
    <w:p w14:paraId="1FE9CC35" w14:textId="2E998465" w:rsidR="00D23E07" w:rsidRDefault="00A943B4" w:rsidP="00E326B9">
      <w:pPr>
        <w:pStyle w:val="NormalWeb"/>
        <w:spacing w:before="240" w:beforeAutospacing="0" w:after="0" w:afterAutospacing="0"/>
        <w:rPr>
          <w:rFonts w:ascii="Arial" w:hAnsi="Arial" w:cs="Arial"/>
          <w:color w:val="000000"/>
          <w:sz w:val="22"/>
          <w:szCs w:val="22"/>
          <w:shd w:val="clear" w:color="auto" w:fill="FFFFFF"/>
        </w:rPr>
      </w:pPr>
      <w:r>
        <w:rPr>
          <w:noProof/>
        </w:rPr>
        <w:drawing>
          <wp:inline distT="0" distB="0" distL="0" distR="0" wp14:anchorId="67708296" wp14:editId="46EDDF3A">
            <wp:extent cx="5943600" cy="4328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328795"/>
                    </a:xfrm>
                    <a:prstGeom prst="rect">
                      <a:avLst/>
                    </a:prstGeom>
                  </pic:spPr>
                </pic:pic>
              </a:graphicData>
            </a:graphic>
          </wp:inline>
        </w:drawing>
      </w:r>
    </w:p>
    <w:p w14:paraId="5278E5BD" w14:textId="3FDE4153" w:rsidR="00A943B4" w:rsidRDefault="009E785D" w:rsidP="00E326B9">
      <w:pPr>
        <w:pStyle w:val="NormalWeb"/>
        <w:spacing w:before="240" w:beforeAutospacing="0" w:after="0" w:afterAutospacing="0"/>
        <w:rPr>
          <w:rFonts w:ascii="Arial" w:hAnsi="Arial" w:cs="Arial"/>
          <w:color w:val="000000"/>
          <w:sz w:val="22"/>
          <w:szCs w:val="22"/>
          <w:shd w:val="clear" w:color="auto" w:fill="FFFFFF"/>
        </w:rPr>
      </w:pPr>
      <w:r>
        <w:rPr>
          <w:rFonts w:ascii="Arial" w:hAnsi="Arial" w:cs="Arial"/>
          <w:color w:val="000000"/>
          <w:sz w:val="22"/>
          <w:szCs w:val="22"/>
          <w:shd w:val="clear" w:color="auto" w:fill="FFFFFF"/>
        </w:rPr>
        <w:t>-motion approved</w:t>
      </w:r>
    </w:p>
    <w:p w14:paraId="4C7CDD8D" w14:textId="77777777" w:rsidR="009E785D" w:rsidRDefault="009E785D" w:rsidP="00E326B9">
      <w:pPr>
        <w:pStyle w:val="NormalWeb"/>
        <w:spacing w:before="240" w:beforeAutospacing="0" w:after="0" w:afterAutospacing="0"/>
        <w:rPr>
          <w:rFonts w:ascii="Arial" w:hAnsi="Arial" w:cs="Arial"/>
          <w:color w:val="000000"/>
          <w:sz w:val="22"/>
          <w:szCs w:val="22"/>
          <w:shd w:val="clear" w:color="auto" w:fill="FFFFFF"/>
        </w:rPr>
      </w:pPr>
    </w:p>
    <w:p w14:paraId="5413586F" w14:textId="77777777" w:rsidR="00C15A4D" w:rsidRPr="00E326B9" w:rsidRDefault="00C15A4D" w:rsidP="00E326B9">
      <w:pPr>
        <w:pStyle w:val="NormalWeb"/>
        <w:spacing w:before="240" w:beforeAutospacing="0" w:after="0" w:afterAutospacing="0"/>
      </w:pPr>
    </w:p>
    <w:p w14:paraId="7B7C6011" w14:textId="57B05C6B" w:rsidR="000C723F" w:rsidRDefault="000C723F" w:rsidP="000C723F">
      <w:pPr>
        <w:pStyle w:val="NormalWeb"/>
        <w:spacing w:before="240" w:beforeAutospacing="0" w:after="0" w:afterAutospacing="0"/>
        <w:jc w:val="center"/>
        <w:rPr>
          <w:b/>
          <w:bCs/>
          <w:u w:val="single"/>
        </w:rPr>
      </w:pPr>
      <w:r>
        <w:rPr>
          <w:b/>
          <w:bCs/>
          <w:u w:val="single"/>
        </w:rPr>
        <w:lastRenderedPageBreak/>
        <w:t xml:space="preserve">Task Force </w:t>
      </w:r>
      <w:r w:rsidR="00054C09">
        <w:rPr>
          <w:b/>
          <w:bCs/>
          <w:u w:val="single"/>
        </w:rPr>
        <w:t xml:space="preserve">and other </w:t>
      </w:r>
      <w:r>
        <w:rPr>
          <w:b/>
          <w:bCs/>
          <w:u w:val="single"/>
        </w:rPr>
        <w:t>Updates</w:t>
      </w:r>
    </w:p>
    <w:p w14:paraId="23D648A5" w14:textId="3135D1D5" w:rsidR="00054C09" w:rsidRDefault="00054C09" w:rsidP="009E785D">
      <w:pPr>
        <w:pStyle w:val="NormalWeb"/>
        <w:tabs>
          <w:tab w:val="left" w:pos="3214"/>
        </w:tabs>
        <w:spacing w:before="240" w:beforeAutospacing="0" w:after="0" w:afterAutospacing="0"/>
      </w:pPr>
      <w:r>
        <w:t>Foodbank up -date</w:t>
      </w:r>
    </w:p>
    <w:p w14:paraId="78BFB3CA" w14:textId="759955A7" w:rsidR="009E785D" w:rsidRDefault="009E785D" w:rsidP="009E785D">
      <w:pPr>
        <w:pStyle w:val="NormalWeb"/>
        <w:tabs>
          <w:tab w:val="left" w:pos="3214"/>
        </w:tabs>
        <w:spacing w:before="240" w:beforeAutospacing="0" w:after="0" w:afterAutospacing="0"/>
      </w:pPr>
      <w:r>
        <w:t>-</w:t>
      </w:r>
      <w:r w:rsidR="001174FB">
        <w:t>not currently operational</w:t>
      </w:r>
    </w:p>
    <w:p w14:paraId="1677EAA5" w14:textId="0D7CA4CC" w:rsidR="001174FB" w:rsidRDefault="001174FB" w:rsidP="009E785D">
      <w:pPr>
        <w:pStyle w:val="NormalWeb"/>
        <w:tabs>
          <w:tab w:val="left" w:pos="3214"/>
        </w:tabs>
        <w:spacing w:before="240" w:beforeAutospacing="0" w:after="0" w:afterAutospacing="0"/>
      </w:pPr>
      <w:r>
        <w:t>-partnering with Communities-in-School for a food drive</w:t>
      </w:r>
    </w:p>
    <w:p w14:paraId="01CAEECB" w14:textId="76F4D858" w:rsidR="001174FB" w:rsidRDefault="001E197B" w:rsidP="009E785D">
      <w:pPr>
        <w:pStyle w:val="NormalWeb"/>
        <w:tabs>
          <w:tab w:val="left" w:pos="3214"/>
        </w:tabs>
        <w:spacing w:before="240" w:beforeAutospacing="0" w:after="0" w:afterAutospacing="0"/>
      </w:pPr>
      <w:r w:rsidRPr="001E197B">
        <w:rPr>
          <w:noProof/>
        </w:rPr>
        <w:drawing>
          <wp:inline distT="0" distB="0" distL="0" distR="0" wp14:anchorId="1156DF41" wp14:editId="24589FBD">
            <wp:extent cx="5943600" cy="43611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361180"/>
                    </a:xfrm>
                    <a:prstGeom prst="rect">
                      <a:avLst/>
                    </a:prstGeom>
                  </pic:spPr>
                </pic:pic>
              </a:graphicData>
            </a:graphic>
          </wp:inline>
        </w:drawing>
      </w:r>
    </w:p>
    <w:p w14:paraId="2A1C9B23" w14:textId="0656F6B2" w:rsidR="001E197B" w:rsidRDefault="001E197B" w:rsidP="009E785D">
      <w:pPr>
        <w:pStyle w:val="NormalWeb"/>
        <w:tabs>
          <w:tab w:val="left" w:pos="3214"/>
        </w:tabs>
        <w:spacing w:before="240" w:beforeAutospacing="0" w:after="0" w:afterAutospacing="0"/>
      </w:pPr>
      <w:r>
        <w:t>-one day a week appointment so students can collect necessities</w:t>
      </w:r>
    </w:p>
    <w:p w14:paraId="5A38CFE8" w14:textId="0A501DAC" w:rsidR="001E197B" w:rsidRDefault="001E197B" w:rsidP="009E785D">
      <w:pPr>
        <w:pStyle w:val="NormalWeb"/>
        <w:tabs>
          <w:tab w:val="left" w:pos="3214"/>
        </w:tabs>
        <w:spacing w:before="240" w:beforeAutospacing="0" w:after="0" w:afterAutospacing="0"/>
      </w:pPr>
    </w:p>
    <w:p w14:paraId="3E8F05E2" w14:textId="480F577F" w:rsidR="005E4206" w:rsidRDefault="005E4206" w:rsidP="009E785D">
      <w:pPr>
        <w:pStyle w:val="NormalWeb"/>
        <w:tabs>
          <w:tab w:val="left" w:pos="3214"/>
        </w:tabs>
        <w:spacing w:before="240" w:beforeAutospacing="0" w:after="0" w:afterAutospacing="0"/>
      </w:pPr>
      <w:r>
        <w:t>-Bruce Martin – Land Acknowledgement</w:t>
      </w:r>
    </w:p>
    <w:p w14:paraId="0F9C854C" w14:textId="5B522E79" w:rsidR="005E4206" w:rsidRDefault="005E4206" w:rsidP="009E785D">
      <w:pPr>
        <w:pStyle w:val="NormalWeb"/>
        <w:tabs>
          <w:tab w:val="left" w:pos="3214"/>
        </w:tabs>
        <w:spacing w:before="240" w:beforeAutospacing="0" w:after="0" w:afterAutospacing="0"/>
      </w:pPr>
      <w:r>
        <w:t>-no response yet</w:t>
      </w:r>
    </w:p>
    <w:p w14:paraId="632A7D5A" w14:textId="3E2D83B1" w:rsidR="005E4206" w:rsidRDefault="005E4206" w:rsidP="009E785D">
      <w:pPr>
        <w:pStyle w:val="NormalWeb"/>
        <w:tabs>
          <w:tab w:val="left" w:pos="3214"/>
        </w:tabs>
        <w:spacing w:before="240" w:beforeAutospacing="0" w:after="0" w:afterAutospacing="0"/>
      </w:pPr>
      <w:r>
        <w:t>-</w:t>
      </w:r>
      <w:r w:rsidR="00BF0D49">
        <w:t>use the land acknowledgment in three events last week</w:t>
      </w:r>
    </w:p>
    <w:p w14:paraId="7321E647" w14:textId="485DF406" w:rsidR="00BF0D49" w:rsidRDefault="00BF0D49" w:rsidP="009E785D">
      <w:pPr>
        <w:pStyle w:val="NormalWeb"/>
        <w:tabs>
          <w:tab w:val="left" w:pos="3214"/>
        </w:tabs>
        <w:spacing w:before="240" w:beforeAutospacing="0" w:after="0" w:afterAutospacing="0"/>
      </w:pPr>
      <w:r>
        <w:t>-had students read the document</w:t>
      </w:r>
    </w:p>
    <w:p w14:paraId="6ED2F2CB" w14:textId="211FD0EC" w:rsidR="00E16E7F" w:rsidRPr="00054C09" w:rsidRDefault="00BF0D49" w:rsidP="009E785D">
      <w:pPr>
        <w:pStyle w:val="NormalWeb"/>
        <w:tabs>
          <w:tab w:val="left" w:pos="3214"/>
        </w:tabs>
        <w:spacing w:before="240" w:beforeAutospacing="0" w:after="0" w:afterAutospacing="0"/>
      </w:pPr>
      <w:r>
        <w:t>-</w:t>
      </w:r>
      <w:r w:rsidR="00613AC2">
        <w:t>have a vote eventually on land acknowledgement</w:t>
      </w:r>
    </w:p>
    <w:p w14:paraId="34A7E53D" w14:textId="356DD2D6" w:rsidR="001B06EE" w:rsidRDefault="001B06EE" w:rsidP="000C723F">
      <w:pPr>
        <w:pStyle w:val="NormalWeb"/>
        <w:spacing w:before="240" w:beforeAutospacing="0" w:after="0" w:afterAutospacing="0"/>
        <w:jc w:val="center"/>
        <w:rPr>
          <w:b/>
          <w:bCs/>
          <w:u w:val="single"/>
        </w:rPr>
      </w:pPr>
      <w:r>
        <w:rPr>
          <w:b/>
          <w:bCs/>
          <w:u w:val="single"/>
        </w:rPr>
        <w:lastRenderedPageBreak/>
        <w:t>New Topics</w:t>
      </w:r>
    </w:p>
    <w:p w14:paraId="683FB6F8" w14:textId="551C92AF" w:rsidR="00087F2A" w:rsidRDefault="001B06EE" w:rsidP="001B06EE">
      <w:pPr>
        <w:pStyle w:val="NormalWeb"/>
        <w:spacing w:before="240" w:beforeAutospacing="0" w:after="0" w:afterAutospacing="0"/>
      </w:pPr>
      <w:r w:rsidRPr="001B06EE">
        <w:t>Campus wide syllabus template.</w:t>
      </w:r>
      <w:r>
        <w:t xml:space="preserve">  Several other campuses have a syllabus template where full and part time faculty input their course information and use it for their classes.  This means that all the students understand the flow of the syllabus and helps part time faculty understand the important elements of a syllabus.  North Harris does not have one.  Do we want to form a committee to create one?</w:t>
      </w:r>
      <w:r w:rsidR="00173BAE">
        <w:t xml:space="preserve">  Should this be at the department level?  Something similar up front and department special after that?</w:t>
      </w:r>
    </w:p>
    <w:p w14:paraId="11827E77" w14:textId="77777777" w:rsidR="00087F2A" w:rsidRPr="001B06EE" w:rsidRDefault="00087F2A" w:rsidP="001B06EE">
      <w:pPr>
        <w:pStyle w:val="NormalWeb"/>
        <w:spacing w:before="240" w:beforeAutospacing="0" w:after="0" w:afterAutospacing="0"/>
      </w:pPr>
    </w:p>
    <w:p w14:paraId="6D7E560C" w14:textId="4870EB9D" w:rsidR="000C723F" w:rsidRDefault="000C723F" w:rsidP="000C723F">
      <w:pPr>
        <w:pStyle w:val="NormalWeb"/>
        <w:spacing w:before="240" w:beforeAutospacing="0" w:after="0" w:afterAutospacing="0"/>
      </w:pPr>
    </w:p>
    <w:p w14:paraId="2F0BBE87" w14:textId="0E522B43" w:rsidR="00054C09" w:rsidRDefault="00054C09" w:rsidP="000C723F">
      <w:pPr>
        <w:pStyle w:val="NormalWeb"/>
        <w:spacing w:before="240" w:beforeAutospacing="0" w:after="0" w:afterAutospacing="0"/>
      </w:pPr>
      <w:r>
        <w:t xml:space="preserve">Questions about proctoring services: What is your preferred platform for proctoring exams? </w:t>
      </w:r>
    </w:p>
    <w:p w14:paraId="015256FA" w14:textId="6AE70276" w:rsidR="008F316B" w:rsidRDefault="008F316B" w:rsidP="008F316B">
      <w:pPr>
        <w:pStyle w:val="NormalWeb"/>
        <w:spacing w:before="240" w:beforeAutospacing="0" w:after="0" w:afterAutospacing="0"/>
        <w:jc w:val="center"/>
        <w:rPr>
          <w:b/>
          <w:bCs/>
          <w:u w:val="single"/>
        </w:rPr>
      </w:pPr>
      <w:r>
        <w:rPr>
          <w:b/>
          <w:bCs/>
          <w:u w:val="single"/>
        </w:rPr>
        <w:t>Revisited Topics</w:t>
      </w:r>
    </w:p>
    <w:p w14:paraId="3B5660E7" w14:textId="62470C42" w:rsidR="008F316B" w:rsidRPr="008F316B" w:rsidRDefault="008F316B" w:rsidP="008F316B">
      <w:pPr>
        <w:pStyle w:val="NormalWeb"/>
        <w:spacing w:before="240" w:beforeAutospacing="0" w:after="0" w:afterAutospacing="0"/>
        <w:jc w:val="center"/>
      </w:pPr>
      <w:r>
        <w:t>What did your fellow faculty say about their use of Brain Fuse?</w:t>
      </w:r>
    </w:p>
    <w:p w14:paraId="76235A10" w14:textId="77777777" w:rsidR="00E326B9" w:rsidRPr="00E326B9" w:rsidRDefault="00E326B9"/>
    <w:sectPr w:rsidR="00E326B9" w:rsidRPr="00E326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sDQwNTMysTA1NrJQ0lEKTi0uzszPAykwrAUAVnCtgCwAAAA="/>
  </w:docVars>
  <w:rsids>
    <w:rsidRoot w:val="00E326B9"/>
    <w:rsid w:val="00054C09"/>
    <w:rsid w:val="0007513E"/>
    <w:rsid w:val="00087F2A"/>
    <w:rsid w:val="0009484E"/>
    <w:rsid w:val="000C723F"/>
    <w:rsid w:val="00110412"/>
    <w:rsid w:val="001174FB"/>
    <w:rsid w:val="001625C0"/>
    <w:rsid w:val="00173BAE"/>
    <w:rsid w:val="001B06EE"/>
    <w:rsid w:val="001B0F72"/>
    <w:rsid w:val="001E02FD"/>
    <w:rsid w:val="001E197B"/>
    <w:rsid w:val="00287AC0"/>
    <w:rsid w:val="00310795"/>
    <w:rsid w:val="00325BFD"/>
    <w:rsid w:val="00350A25"/>
    <w:rsid w:val="003E09F4"/>
    <w:rsid w:val="003E52BB"/>
    <w:rsid w:val="00482C20"/>
    <w:rsid w:val="004B598D"/>
    <w:rsid w:val="004C52D1"/>
    <w:rsid w:val="00507830"/>
    <w:rsid w:val="00593C25"/>
    <w:rsid w:val="005B0097"/>
    <w:rsid w:val="005B3241"/>
    <w:rsid w:val="005E4206"/>
    <w:rsid w:val="00613AC2"/>
    <w:rsid w:val="00614C50"/>
    <w:rsid w:val="006405E2"/>
    <w:rsid w:val="00657197"/>
    <w:rsid w:val="00724382"/>
    <w:rsid w:val="00750D67"/>
    <w:rsid w:val="007D7D7E"/>
    <w:rsid w:val="00852AFD"/>
    <w:rsid w:val="008779CE"/>
    <w:rsid w:val="008A3845"/>
    <w:rsid w:val="008C47B9"/>
    <w:rsid w:val="008F316B"/>
    <w:rsid w:val="009218E2"/>
    <w:rsid w:val="00931152"/>
    <w:rsid w:val="009E785D"/>
    <w:rsid w:val="00A943B4"/>
    <w:rsid w:val="00AC4D87"/>
    <w:rsid w:val="00B159A6"/>
    <w:rsid w:val="00BF0D49"/>
    <w:rsid w:val="00C10730"/>
    <w:rsid w:val="00C15A4D"/>
    <w:rsid w:val="00C25524"/>
    <w:rsid w:val="00C507C6"/>
    <w:rsid w:val="00C903AD"/>
    <w:rsid w:val="00CA1472"/>
    <w:rsid w:val="00CB405A"/>
    <w:rsid w:val="00D23E07"/>
    <w:rsid w:val="00DF73FF"/>
    <w:rsid w:val="00E16E7F"/>
    <w:rsid w:val="00E326B9"/>
    <w:rsid w:val="00E3274E"/>
    <w:rsid w:val="00E412A8"/>
    <w:rsid w:val="00E431C0"/>
    <w:rsid w:val="00E61A90"/>
    <w:rsid w:val="00F11060"/>
    <w:rsid w:val="00F71574"/>
    <w:rsid w:val="00F8584F"/>
    <w:rsid w:val="00FB55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4E0B9"/>
  <w15:chartTrackingRefBased/>
  <w15:docId w15:val="{03BC30A0-307D-4D30-81C8-BFFC48BE0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326B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E52BB"/>
    <w:rPr>
      <w:sz w:val="16"/>
      <w:szCs w:val="16"/>
    </w:rPr>
  </w:style>
  <w:style w:type="paragraph" w:styleId="CommentText">
    <w:name w:val="annotation text"/>
    <w:basedOn w:val="Normal"/>
    <w:link w:val="CommentTextChar"/>
    <w:uiPriority w:val="99"/>
    <w:semiHidden/>
    <w:unhideWhenUsed/>
    <w:rsid w:val="003E52BB"/>
    <w:pPr>
      <w:spacing w:line="240" w:lineRule="auto"/>
    </w:pPr>
    <w:rPr>
      <w:sz w:val="20"/>
      <w:szCs w:val="20"/>
    </w:rPr>
  </w:style>
  <w:style w:type="character" w:customStyle="1" w:styleId="CommentTextChar">
    <w:name w:val="Comment Text Char"/>
    <w:basedOn w:val="DefaultParagraphFont"/>
    <w:link w:val="CommentText"/>
    <w:uiPriority w:val="99"/>
    <w:semiHidden/>
    <w:rsid w:val="003E52BB"/>
    <w:rPr>
      <w:sz w:val="20"/>
      <w:szCs w:val="20"/>
    </w:rPr>
  </w:style>
  <w:style w:type="paragraph" w:styleId="CommentSubject">
    <w:name w:val="annotation subject"/>
    <w:basedOn w:val="CommentText"/>
    <w:next w:val="CommentText"/>
    <w:link w:val="CommentSubjectChar"/>
    <w:uiPriority w:val="99"/>
    <w:semiHidden/>
    <w:unhideWhenUsed/>
    <w:rsid w:val="003E52BB"/>
    <w:rPr>
      <w:b/>
      <w:bCs/>
    </w:rPr>
  </w:style>
  <w:style w:type="character" w:customStyle="1" w:styleId="CommentSubjectChar">
    <w:name w:val="Comment Subject Char"/>
    <w:basedOn w:val="CommentTextChar"/>
    <w:link w:val="CommentSubject"/>
    <w:uiPriority w:val="99"/>
    <w:semiHidden/>
    <w:rsid w:val="003E52BB"/>
    <w:rPr>
      <w:b/>
      <w:bCs/>
      <w:sz w:val="20"/>
      <w:szCs w:val="20"/>
    </w:rPr>
  </w:style>
  <w:style w:type="paragraph" w:styleId="BalloonText">
    <w:name w:val="Balloon Text"/>
    <w:basedOn w:val="Normal"/>
    <w:link w:val="BalloonTextChar"/>
    <w:uiPriority w:val="99"/>
    <w:semiHidden/>
    <w:unhideWhenUsed/>
    <w:rsid w:val="003E52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2BB"/>
    <w:rPr>
      <w:rFonts w:ascii="Segoe UI" w:hAnsi="Segoe UI" w:cs="Segoe UI"/>
      <w:sz w:val="18"/>
      <w:szCs w:val="18"/>
    </w:rPr>
  </w:style>
  <w:style w:type="character" w:styleId="Hyperlink">
    <w:name w:val="Hyperlink"/>
    <w:basedOn w:val="DefaultParagraphFont"/>
    <w:uiPriority w:val="99"/>
    <w:unhideWhenUsed/>
    <w:rsid w:val="00350A25"/>
    <w:rPr>
      <w:color w:val="0563C1" w:themeColor="hyperlink"/>
      <w:u w:val="single"/>
    </w:rPr>
  </w:style>
  <w:style w:type="character" w:styleId="UnresolvedMention">
    <w:name w:val="Unresolved Mention"/>
    <w:basedOn w:val="DefaultParagraphFont"/>
    <w:uiPriority w:val="99"/>
    <w:semiHidden/>
    <w:unhideWhenUsed/>
    <w:rsid w:val="00350A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09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www.lonestar.edu/24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576</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ee Ball</dc:creator>
  <cp:keywords/>
  <dc:description/>
  <cp:lastModifiedBy>Ball, Kimberlee</cp:lastModifiedBy>
  <cp:revision>2</cp:revision>
  <dcterms:created xsi:type="dcterms:W3CDTF">2021-04-20T21:57:00Z</dcterms:created>
  <dcterms:modified xsi:type="dcterms:W3CDTF">2021-04-20T21:57:00Z</dcterms:modified>
</cp:coreProperties>
</file>